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Korea</w:t>
      </w:r>
      <w:r>
        <w:t xml:space="preserve"> </w:t>
      </w:r>
      <w:r>
        <w:t xml:space="preserve">Seoul</w:t>
      </w:r>
    </w:p>
    <w:bookmarkStart w:id="20" w:name="X9ac5e27263bf178e6911cfb5e8a89f000622335"/>
    <w:p>
      <w:pPr>
        <w:pStyle w:val="Heading2"/>
      </w:pPr>
      <w:r>
        <w:t xml:space="preserve">Cover Letter for Translator Interpreter Position in South Korea Seoul</w:t>
      </w:r>
    </w:p>
    <w:p>
      <w:pPr>
        <w:pStyle w:val="FirstParagraph"/>
      </w:pPr>
      <w:r>
        <w:t xml:space="preserve">Dear [Hiring Manager's Name],</w:t>
      </w:r>
    </w:p>
    <w:p>
      <w:pPr>
        <w:pStyle w:val="BodyText"/>
      </w:pPr>
      <w:r>
        <w:t xml:space="preserve">I am writing to express my sincere interest in the Translator Interpreter position at your esteemed organization in South Korea Seoul. As a dedicated and experienced professional with a passion for bridging linguistic and cultural gaps, I am eager to contribute my skills to an environment that values precision, cultural sensitivity, and global connectivity. This opportunity aligns perfectly with my career goals as a Translator Interpreter, and I am confident that my background in multilingual communication and cross-cultural collaboration will enable me to thrive in this role.</w:t>
      </w:r>
    </w:p>
    <w:p>
      <w:pPr>
        <w:pStyle w:val="BodyText"/>
      </w:pPr>
      <w:r>
        <w:t xml:space="preserve">With [X years] of experience as a Translator Interpreter, I have developed a deep understanding of the complexities involved in translating not only languages but also cultural nuances. My expertise spans multiple languages, including [list languages], and I have worked extensively in both formal and informal settings, such as business negotiations, academic institutions, and international conferences. This diverse experience has honed my ability to adapt to different contexts while maintaining accuracy and clarity—a critical requirement for a Translator Interpreter operating in a dynamic city like Seoul.</w:t>
      </w:r>
    </w:p>
    <w:p>
      <w:pPr>
        <w:pStyle w:val="BodyText"/>
      </w:pPr>
      <w:r>
        <w:t xml:space="preserve">South Korea Seoul is not just a vibrant metropolis but also a global hub for innovation, culture, and diplomacy. As a Translator Interpreter, I recognize the importance of this role in facilitating meaningful interactions between individuals and organizations from different backgrounds. My fluency in [specific language(s)] combined with my proficiency in [other languages] allows me to serve as a vital link between Korean and international stakeholders. Whether translating technical documents, interpreting during high-stakes meetings, or assisting with cultural exchange programs, I approach each task with professionalism and a commitment to excellence.</w:t>
      </w:r>
    </w:p>
    <w:p>
      <w:pPr>
        <w:pStyle w:val="BodyText"/>
      </w:pPr>
      <w:r>
        <w:t xml:space="preserve">One of the key reasons I am drawn to South Korea Seoul is its unique blend of tradition and modernity. As a Translator Interpreter, I understand that effective communication requires more than just linguistic accuracy—it demands an appreciation for cultural context. For instance, during my previous work with Korean clients, I was able to navigate subtle differences in formality and social hierarchy, ensuring that messages were conveyed respectfully and appropriately. This experience has reinforced my belief that a successful Translator Interpreter must be both a language expert and a cultural ambassador.</w:t>
      </w:r>
    </w:p>
    <w:p>
      <w:pPr>
        <w:pStyle w:val="BodyText"/>
      </w:pPr>
      <w:r>
        <w:t xml:space="preserve">My academic background in [relevant field, e.g., Linguistics, Translation Studies] and certifications such as [list certifications, e.g., ATA Certification, Korean Language Proficiency Test (TOPIK)] have equipped me with the theoretical knowledge and practical skills necessary to excel in this role. Additionally, my involvement in [specific projects or volunteer work related to translation/interpretation] has allowed me to refine my ability to handle complex terminology and maintain consistency across large-scale documents. These experiences have also taught me the importance of attention to detail, a trait that is essential for any Translator Interpreter working in a high-stakes environment.</w:t>
      </w:r>
    </w:p>
    <w:p>
      <w:pPr>
        <w:pStyle w:val="BodyText"/>
      </w:pPr>
      <w:r>
        <w:t xml:space="preserve">What excites me most about the opportunity in South Korea Seoul is the chance to work within a city that is at the forefront of global trends. As a Translator Interpreter, I would have the privilege of contributing to initiatives that span industries such as technology, healthcare, and international trade. For example, I have previously translated technical manuals for Korean tech companies and interpreted during meetings with foreign investors—tasks that required not only linguistic expertise but also an understanding of industry-specific terminology. This adaptability is crucial in a city like Seoul, where the pace of innovation demands quick thinking and precision.</w:t>
      </w:r>
    </w:p>
    <w:p>
      <w:pPr>
        <w:pStyle w:val="BodyText"/>
      </w:pPr>
      <w:r>
        <w:t xml:space="preserve">In addition to my professional qualifications, I bring a strong work ethic, a collaborative spirit, and the ability to thrive under pressure. I am comfortable working independently or as part of a team and can manage multiple projects simultaneously without compromising quality. My time spent in [mention any relevant experience in South Korea or other international settings] has also prepared me to navigate the unique challenges of cross-cultural communication, ensuring that all interactions are seamless and effective.</w:t>
      </w:r>
    </w:p>
    <w:p>
      <w:pPr>
        <w:pStyle w:val="BodyText"/>
      </w:pPr>
      <w:r>
        <w:t xml:space="preserve">South Korea Seoul represents an ideal setting for a Translator Interpreter who is passionate about fostering global connections. The city’s rich cultural heritage, coupled with its status as a leader in technology and business, creates an environment where my skills can make a meaningful impact. I am particularly drawn to the opportunity to work with [mention specific organization or department, if applicable], as their commitment to [specific value or mission] resonates deeply with my own professional philosophy.</w:t>
      </w:r>
    </w:p>
    <w:p>
      <w:pPr>
        <w:pStyle w:val="BodyText"/>
      </w:pPr>
      <w:r>
        <w:t xml:space="preserve">In conclusion, I am confident that my qualifications as a Translator Interpreter, combined with my enthusiasm for South Korea Seoul, make me an excellent candidate for this position. I would be honored to contribute my expertise to your organization and help bridge the gap between languages and cultures. Thank you for considering my application. I look forward to the possibility of discussing how I can support your goals and contribute to your team’s success.</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South Korea Seoul</dc:title>
  <dc:creator/>
  <dc:language>en</dc:language>
  <cp:keywords/>
  <dcterms:created xsi:type="dcterms:W3CDTF">2026-07-21T03:30:28Z</dcterms:created>
  <dcterms:modified xsi:type="dcterms:W3CDTF">2026-07-21T03:30:28Z</dcterms:modified>
</cp:coreProperties>
</file>

<file path=docProps/custom.xml><?xml version="1.0" encoding="utf-8"?>
<Properties xmlns="http://schemas.openxmlformats.org/officeDocument/2006/custom-properties" xmlns:vt="http://schemas.openxmlformats.org/officeDocument/2006/docPropsVTypes"/>
</file>